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3784" w:tblpY="91"/>
        <w:tblW w:w="0" w:type="auto"/>
        <w:tblLook w:val="04A0" w:firstRow="1" w:lastRow="0" w:firstColumn="1" w:lastColumn="0" w:noHBand="0" w:noVBand="1"/>
      </w:tblPr>
      <w:tblGrid>
        <w:gridCol w:w="7320"/>
      </w:tblGrid>
      <w:tr w:rsidR="003A52CC" w:rsidTr="001A73B8">
        <w:trPr>
          <w:trHeight w:val="1833"/>
        </w:trPr>
        <w:tc>
          <w:tcPr>
            <w:tcW w:w="7320" w:type="dxa"/>
            <w:tcBorders>
              <w:top w:val="nil"/>
              <w:left w:val="nil"/>
              <w:bottom w:val="nil"/>
              <w:right w:val="nil"/>
            </w:tcBorders>
          </w:tcPr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>MEETING OF THE CORPORATION BOARD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TO BE HELD </w:t>
            </w:r>
          </w:p>
          <w:p w:rsidR="001A73B8" w:rsidRDefault="003A52CC" w:rsidP="001A73B8">
            <w:pPr>
              <w:spacing w:line="360" w:lineRule="auto"/>
              <w:jc w:val="center"/>
              <w:rPr>
                <w:b/>
              </w:rPr>
            </w:pPr>
            <w:r w:rsidRPr="005661EF">
              <w:rPr>
                <w:b/>
              </w:rPr>
              <w:t xml:space="preserve">ON </w:t>
            </w:r>
            <w:r w:rsidR="00EB2B13">
              <w:rPr>
                <w:b/>
              </w:rPr>
              <w:t xml:space="preserve">FRIDAY </w:t>
            </w:r>
            <w:r w:rsidR="00102683">
              <w:rPr>
                <w:b/>
              </w:rPr>
              <w:t>10</w:t>
            </w:r>
            <w:r w:rsidR="00CA397B">
              <w:rPr>
                <w:b/>
              </w:rPr>
              <w:t xml:space="preserve"> DECEMBER</w:t>
            </w:r>
            <w:r>
              <w:rPr>
                <w:b/>
              </w:rPr>
              <w:t xml:space="preserve"> 20</w:t>
            </w:r>
            <w:r w:rsidR="008061E8">
              <w:rPr>
                <w:b/>
              </w:rPr>
              <w:t>2</w:t>
            </w:r>
            <w:r w:rsidR="007A318D">
              <w:rPr>
                <w:b/>
              </w:rPr>
              <w:t>1</w:t>
            </w:r>
            <w:r>
              <w:rPr>
                <w:b/>
              </w:rPr>
              <w:t xml:space="preserve"> </w:t>
            </w:r>
            <w:r w:rsidRPr="005661EF">
              <w:rPr>
                <w:b/>
              </w:rPr>
              <w:t xml:space="preserve">AT </w:t>
            </w:r>
            <w:r w:rsidR="00B4190F">
              <w:rPr>
                <w:b/>
              </w:rPr>
              <w:t>1</w:t>
            </w:r>
            <w:r w:rsidR="001159CA">
              <w:rPr>
                <w:b/>
              </w:rPr>
              <w:t>3</w:t>
            </w:r>
            <w:r w:rsidR="00B4190F">
              <w:rPr>
                <w:b/>
              </w:rPr>
              <w:t>30</w:t>
            </w:r>
            <w:r>
              <w:rPr>
                <w:b/>
              </w:rPr>
              <w:t xml:space="preserve"> </w:t>
            </w:r>
          </w:p>
          <w:p w:rsidR="003A52CC" w:rsidRPr="005661EF" w:rsidRDefault="00EB2B13" w:rsidP="001A73B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IN THE BOARDROOM, 1 CHURCH STREET, HARTLEPOOL AND </w:t>
            </w:r>
            <w:r w:rsidR="001A73B8">
              <w:rPr>
                <w:b/>
              </w:rPr>
              <w:t xml:space="preserve">VIA </w:t>
            </w:r>
            <w:r w:rsidR="001F612E">
              <w:rPr>
                <w:b/>
              </w:rPr>
              <w:t>MS TEAMS</w:t>
            </w:r>
          </w:p>
          <w:p w:rsidR="003A52CC" w:rsidRDefault="000F71AB" w:rsidP="00BA1E98">
            <w:pPr>
              <w:rPr>
                <w:i/>
              </w:rPr>
            </w:pPr>
            <w:r>
              <w:rPr>
                <w:i/>
              </w:rPr>
              <w:t xml:space="preserve">NB:  </w:t>
            </w:r>
            <w:r w:rsidR="00102683">
              <w:rPr>
                <w:i/>
              </w:rPr>
              <w:t>Christmas Lunch will be served from 1200hrs in the Art Cafe</w:t>
            </w:r>
            <w:r>
              <w:rPr>
                <w:i/>
              </w:rPr>
              <w:t>.</w:t>
            </w:r>
          </w:p>
          <w:p w:rsidR="000F71AB" w:rsidRPr="00550D15" w:rsidRDefault="000F71AB" w:rsidP="00BA1E98">
            <w:pPr>
              <w:rPr>
                <w:i/>
              </w:rPr>
            </w:pPr>
          </w:p>
        </w:tc>
      </w:tr>
    </w:tbl>
    <w:p w:rsidR="0069542A" w:rsidRDefault="003D3A82" w:rsidP="0069542A">
      <w:pPr>
        <w:rPr>
          <w:b/>
        </w:rPr>
      </w:pPr>
      <w:r w:rsidRPr="003D3A82">
        <w:rPr>
          <w:noProof/>
          <w:lang w:eastAsia="en-GB"/>
        </w:rPr>
        <w:drawing>
          <wp:inline distT="0" distB="0" distL="0" distR="0" wp14:anchorId="0F966541" wp14:editId="17B72FE1">
            <wp:extent cx="1285875" cy="1285875"/>
            <wp:effectExtent l="0" t="0" r="9525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933" cy="128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3F9" w:rsidRDefault="005453F9" w:rsidP="0069542A">
      <w:pPr>
        <w:jc w:val="center"/>
        <w:rPr>
          <w:b/>
          <w:sz w:val="28"/>
          <w:szCs w:val="28"/>
        </w:rPr>
      </w:pPr>
    </w:p>
    <w:p w:rsidR="0069542A" w:rsidRDefault="0069542A" w:rsidP="0069542A">
      <w:pPr>
        <w:jc w:val="center"/>
        <w:rPr>
          <w:b/>
          <w:sz w:val="28"/>
          <w:szCs w:val="28"/>
        </w:rPr>
      </w:pPr>
      <w:r w:rsidRPr="00923C08">
        <w:rPr>
          <w:b/>
          <w:sz w:val="28"/>
          <w:szCs w:val="28"/>
        </w:rPr>
        <w:t>AGENDA</w:t>
      </w:r>
    </w:p>
    <w:p w:rsidR="0069542A" w:rsidRPr="00197C9C" w:rsidRDefault="0069542A" w:rsidP="00197C9C">
      <w:pPr>
        <w:ind w:right="-897"/>
        <w:rPr>
          <w:color w:val="2F5496" w:themeColor="accent5" w:themeShade="BF"/>
        </w:rPr>
      </w:pPr>
    </w:p>
    <w:tbl>
      <w:tblPr>
        <w:tblW w:w="10599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568"/>
        <w:gridCol w:w="3827"/>
        <w:gridCol w:w="1418"/>
        <w:gridCol w:w="2693"/>
        <w:gridCol w:w="1276"/>
        <w:gridCol w:w="817"/>
      </w:tblGrid>
      <w:tr w:rsidR="001D36D0" w:rsidRPr="006C4597" w:rsidTr="00197058">
        <w:tc>
          <w:tcPr>
            <w:tcW w:w="4395" w:type="dxa"/>
            <w:gridSpan w:val="2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ITEM</w:t>
            </w:r>
          </w:p>
        </w:tc>
        <w:tc>
          <w:tcPr>
            <w:tcW w:w="1418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PURPOSE</w:t>
            </w:r>
          </w:p>
        </w:tc>
        <w:tc>
          <w:tcPr>
            <w:tcW w:w="2693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BOARD LEAD</w:t>
            </w:r>
          </w:p>
        </w:tc>
        <w:tc>
          <w:tcPr>
            <w:tcW w:w="1276" w:type="dxa"/>
            <w:shd w:val="clear" w:color="auto" w:fill="auto"/>
          </w:tcPr>
          <w:p w:rsidR="001D36D0" w:rsidRPr="006C4597" w:rsidRDefault="001D36D0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  <w:tc>
          <w:tcPr>
            <w:tcW w:w="817" w:type="dxa"/>
          </w:tcPr>
          <w:p w:rsidR="001D36D0" w:rsidRPr="006C4597" w:rsidRDefault="001D36D0" w:rsidP="00197058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4395" w:type="dxa"/>
            <w:gridSpan w:val="2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CHAIR’S BUSINESS</w:t>
            </w:r>
          </w:p>
        </w:tc>
        <w:tc>
          <w:tcPr>
            <w:tcW w:w="5387" w:type="dxa"/>
            <w:gridSpan w:val="3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Welcome and Introductions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197C9C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pologies for Absence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Quorum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A21773" w:rsidRPr="006C4597" w:rsidTr="00197058">
        <w:tc>
          <w:tcPr>
            <w:tcW w:w="568" w:type="dxa"/>
            <w:shd w:val="clear" w:color="auto" w:fill="auto"/>
          </w:tcPr>
          <w:p w:rsidR="00A21773" w:rsidRPr="007A7845" w:rsidRDefault="00A21773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Declaration of Interest</w:t>
            </w:r>
          </w:p>
        </w:tc>
        <w:tc>
          <w:tcPr>
            <w:tcW w:w="1418" w:type="dxa"/>
            <w:shd w:val="clear" w:color="auto" w:fill="auto"/>
          </w:tcPr>
          <w:p w:rsidR="00A21773" w:rsidRDefault="00A21773" w:rsidP="00CA2510">
            <w:pPr>
              <w:spacing w:line="360" w:lineRule="auto"/>
            </w:pPr>
            <w:r w:rsidRPr="00E14D87"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A21773" w:rsidRPr="006C4597" w:rsidRDefault="00A21773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1A73B8">
            <w:pPr>
              <w:spacing w:line="276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 xml:space="preserve">Unconfirmed minutes of the last meeting held on </w:t>
            </w:r>
            <w:r w:rsidR="00102683">
              <w:rPr>
                <w:sz w:val="22"/>
                <w:szCs w:val="22"/>
              </w:rPr>
              <w:t>12 November 2021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102683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3362AF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3362AF">
              <w:rPr>
                <w:sz w:val="22"/>
                <w:szCs w:val="22"/>
              </w:rPr>
              <w:t>Matters Arising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CF0F0B" w:rsidRPr="006C4597" w:rsidTr="00197058">
        <w:tc>
          <w:tcPr>
            <w:tcW w:w="568" w:type="dxa"/>
            <w:shd w:val="clear" w:color="auto" w:fill="auto"/>
          </w:tcPr>
          <w:p w:rsidR="00CF0F0B" w:rsidRPr="007A7845" w:rsidRDefault="00CF0F0B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CF0F0B" w:rsidRPr="003362AF" w:rsidRDefault="00481BF6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CF0F0B" w:rsidRDefault="00CF0F0B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CF0F0B" w:rsidRPr="006C4597" w:rsidRDefault="00CF0F0B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CF0F0B" w:rsidRPr="006C4597" w:rsidRDefault="00CF0F0B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CF0F0B" w:rsidRDefault="00CF0F0B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CF0F0B" w:rsidRPr="006C4597" w:rsidTr="00197058">
        <w:tc>
          <w:tcPr>
            <w:tcW w:w="568" w:type="dxa"/>
            <w:shd w:val="clear" w:color="auto" w:fill="auto"/>
          </w:tcPr>
          <w:p w:rsidR="00CF0F0B" w:rsidRPr="007A7845" w:rsidRDefault="00CF0F0B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CF0F0B" w:rsidRDefault="00481BF6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CF0F0B" w:rsidRDefault="00CF0F0B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CF0F0B" w:rsidRDefault="00CF0F0B" w:rsidP="00CA2510">
            <w:pPr>
              <w:spacing w:line="360" w:lineRule="auto"/>
              <w:rPr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1276" w:type="dxa"/>
            <w:shd w:val="clear" w:color="auto" w:fill="auto"/>
          </w:tcPr>
          <w:p w:rsidR="00CF0F0B" w:rsidRDefault="00CF0F0B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CF0F0B" w:rsidRDefault="00CF0F0B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Member’s update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5C5B65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 / All</w:t>
            </w: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568" w:type="dxa"/>
            <w:shd w:val="clear" w:color="auto" w:fill="auto"/>
          </w:tcPr>
          <w:p w:rsidR="008B6096" w:rsidRPr="007A7845" w:rsidRDefault="008B6096" w:rsidP="00CA2510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8B6096" w:rsidRPr="006C4597" w:rsidRDefault="00C5149E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8B6096" w:rsidRPr="006C4597" w:rsidRDefault="00CF0F0B" w:rsidP="00CA2510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8B6096" w:rsidRPr="006C4597" w:rsidRDefault="008B6096" w:rsidP="003858C5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8B6096" w:rsidRPr="006C4597" w:rsidTr="00197058">
        <w:tc>
          <w:tcPr>
            <w:tcW w:w="9782" w:type="dxa"/>
            <w:gridSpan w:val="5"/>
            <w:shd w:val="clear" w:color="auto" w:fill="auto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SUSTAINABILITY</w:t>
            </w:r>
          </w:p>
        </w:tc>
        <w:tc>
          <w:tcPr>
            <w:tcW w:w="817" w:type="dxa"/>
          </w:tcPr>
          <w:p w:rsidR="008B6096" w:rsidRPr="006C4597" w:rsidRDefault="008B6096" w:rsidP="00CA2510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1A73B8" w:rsidRPr="006C4597" w:rsidTr="00197058">
        <w:tc>
          <w:tcPr>
            <w:tcW w:w="568" w:type="dxa"/>
            <w:shd w:val="clear" w:color="auto" w:fill="auto"/>
          </w:tcPr>
          <w:p w:rsidR="001A73B8" w:rsidRPr="007A7845" w:rsidRDefault="001A73B8" w:rsidP="001A73B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1A73B8" w:rsidRPr="001B34B5" w:rsidRDefault="00481BF6" w:rsidP="001B34B5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5453F9" w:rsidRPr="005453F9" w:rsidRDefault="006B79AB" w:rsidP="001A73B8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  <w:r w:rsidR="00010BAE">
              <w:rPr>
                <w:sz w:val="22"/>
                <w:szCs w:val="22"/>
              </w:rPr>
              <w:t xml:space="preserve"> </w:t>
            </w:r>
          </w:p>
          <w:p w:rsidR="001A73B8" w:rsidRPr="005453F9" w:rsidRDefault="001A73B8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1A73B8" w:rsidRPr="00197058" w:rsidRDefault="001A73B8" w:rsidP="00481BF6">
            <w:pPr>
              <w:spacing w:line="276" w:lineRule="auto"/>
              <w:rPr>
                <w:sz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197058" w:rsidRPr="00197058" w:rsidRDefault="00197058" w:rsidP="00197058">
            <w:pPr>
              <w:spacing w:line="276" w:lineRule="auto"/>
              <w:rPr>
                <w:sz w:val="22"/>
              </w:rPr>
            </w:pPr>
          </w:p>
        </w:tc>
      </w:tr>
      <w:tr w:rsidR="00913295" w:rsidRPr="006C4597" w:rsidTr="00197058">
        <w:tc>
          <w:tcPr>
            <w:tcW w:w="568" w:type="dxa"/>
            <w:shd w:val="clear" w:color="auto" w:fill="auto"/>
          </w:tcPr>
          <w:p w:rsidR="00913295" w:rsidRPr="007A7845" w:rsidRDefault="00913295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913295" w:rsidRDefault="00010BAE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pdate</w:t>
            </w:r>
            <w:r w:rsidR="00B47C2D">
              <w:rPr>
                <w:sz w:val="22"/>
                <w:szCs w:val="22"/>
              </w:rPr>
              <w:t xml:space="preserve"> on </w:t>
            </w:r>
            <w:r w:rsidR="00913295" w:rsidRPr="00AE0973">
              <w:rPr>
                <w:sz w:val="22"/>
                <w:szCs w:val="22"/>
              </w:rPr>
              <w:t>Risk Management</w:t>
            </w:r>
            <w:r>
              <w:rPr>
                <w:sz w:val="22"/>
                <w:szCs w:val="22"/>
              </w:rPr>
              <w:t xml:space="preserve"> </w:t>
            </w:r>
            <w:r w:rsidR="00913295" w:rsidRPr="00AE0973">
              <w:rPr>
                <w:sz w:val="22"/>
                <w:szCs w:val="22"/>
              </w:rPr>
              <w:t>&amp; Risk Register</w:t>
            </w:r>
          </w:p>
        </w:tc>
        <w:tc>
          <w:tcPr>
            <w:tcW w:w="1418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P </w:t>
            </w:r>
            <w:r w:rsidR="00CE1751">
              <w:rPr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Resources</w:t>
            </w:r>
            <w:r w:rsidR="00CE1751">
              <w:rPr>
                <w:sz w:val="22"/>
                <w:szCs w:val="22"/>
              </w:rPr>
              <w:t>)</w:t>
            </w:r>
          </w:p>
        </w:tc>
        <w:tc>
          <w:tcPr>
            <w:tcW w:w="1276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913295" w:rsidRDefault="00913295" w:rsidP="005453F9">
            <w:pPr>
              <w:spacing w:line="276" w:lineRule="auto"/>
              <w:rPr>
                <w:sz w:val="22"/>
              </w:rPr>
            </w:pPr>
          </w:p>
        </w:tc>
      </w:tr>
      <w:tr w:rsidR="00CF0F0B" w:rsidRPr="006C4597" w:rsidTr="00197058">
        <w:tc>
          <w:tcPr>
            <w:tcW w:w="568" w:type="dxa"/>
            <w:shd w:val="clear" w:color="auto" w:fill="auto"/>
          </w:tcPr>
          <w:p w:rsidR="00CF0F0B" w:rsidRPr="007A7845" w:rsidRDefault="00CF0F0B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CF0F0B" w:rsidRDefault="00481BF6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</w:t>
            </w:r>
          </w:p>
        </w:tc>
        <w:tc>
          <w:tcPr>
            <w:tcW w:w="1418" w:type="dxa"/>
            <w:shd w:val="clear" w:color="auto" w:fill="auto"/>
          </w:tcPr>
          <w:p w:rsidR="00CF0F0B" w:rsidRDefault="002408A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CF0F0B" w:rsidRDefault="00CF0F0B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:rsidR="00CF0F0B" w:rsidRDefault="00CF0F0B" w:rsidP="005453F9">
            <w:pPr>
              <w:spacing w:line="276" w:lineRule="auto"/>
              <w:rPr>
                <w:sz w:val="22"/>
              </w:rPr>
            </w:pPr>
          </w:p>
        </w:tc>
        <w:tc>
          <w:tcPr>
            <w:tcW w:w="817" w:type="dxa"/>
          </w:tcPr>
          <w:p w:rsidR="00CF0F0B" w:rsidRDefault="00CF0F0B" w:rsidP="005453F9">
            <w:pPr>
              <w:spacing w:line="276" w:lineRule="auto"/>
              <w:rPr>
                <w:sz w:val="22"/>
              </w:rPr>
            </w:pPr>
          </w:p>
        </w:tc>
      </w:tr>
      <w:tr w:rsidR="005453F9" w:rsidRPr="006C4597" w:rsidTr="00197058">
        <w:tc>
          <w:tcPr>
            <w:tcW w:w="9782" w:type="dxa"/>
            <w:gridSpan w:val="5"/>
            <w:shd w:val="clear" w:color="auto" w:fill="auto"/>
          </w:tcPr>
          <w:p w:rsidR="005453F9" w:rsidRPr="00197058" w:rsidRDefault="005453F9" w:rsidP="005453F9">
            <w:pPr>
              <w:spacing w:line="360" w:lineRule="auto"/>
            </w:pPr>
            <w:r>
              <w:br w:type="page"/>
            </w:r>
            <w:r w:rsidRPr="006C4597">
              <w:rPr>
                <w:b/>
                <w:sz w:val="22"/>
                <w:szCs w:val="22"/>
              </w:rPr>
              <w:t>GOVERNANCE AND COMPLIANCE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913295" w:rsidRPr="006C4597" w:rsidTr="00197058">
        <w:tc>
          <w:tcPr>
            <w:tcW w:w="568" w:type="dxa"/>
            <w:shd w:val="clear" w:color="auto" w:fill="auto"/>
          </w:tcPr>
          <w:p w:rsidR="00913295" w:rsidRPr="007A7845" w:rsidRDefault="00913295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913295" w:rsidRPr="00AE0973" w:rsidRDefault="00913295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nual Report by Academic Board</w:t>
            </w:r>
          </w:p>
        </w:tc>
        <w:tc>
          <w:tcPr>
            <w:tcW w:w="1418" w:type="dxa"/>
            <w:shd w:val="clear" w:color="auto" w:fill="auto"/>
          </w:tcPr>
          <w:p w:rsidR="00913295" w:rsidRDefault="00102683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913295" w:rsidRDefault="00B47C2D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913295" w:rsidRPr="006C4597" w:rsidTr="00197058">
        <w:tc>
          <w:tcPr>
            <w:tcW w:w="568" w:type="dxa"/>
            <w:shd w:val="clear" w:color="auto" w:fill="auto"/>
          </w:tcPr>
          <w:p w:rsidR="00913295" w:rsidRPr="007A7845" w:rsidRDefault="00913295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913295" w:rsidRPr="00AE0973" w:rsidRDefault="00B47C2D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nual Report from the Remuneration Committee</w:t>
            </w:r>
            <w:r w:rsidR="00380CDF">
              <w:rPr>
                <w:sz w:val="22"/>
                <w:szCs w:val="22"/>
              </w:rPr>
              <w:t xml:space="preserve"> </w:t>
            </w:r>
            <w:r w:rsidR="00464640">
              <w:rPr>
                <w:sz w:val="22"/>
                <w:szCs w:val="22"/>
              </w:rPr>
              <w:t>[</w:t>
            </w:r>
            <w:r w:rsidR="00380CDF">
              <w:rPr>
                <w:sz w:val="22"/>
                <w:szCs w:val="22"/>
              </w:rPr>
              <w:t>Independent Members Only</w:t>
            </w:r>
            <w:r w:rsidR="00464640">
              <w:rPr>
                <w:sz w:val="22"/>
                <w:szCs w:val="22"/>
              </w:rPr>
              <w:t>]</w:t>
            </w:r>
          </w:p>
        </w:tc>
        <w:tc>
          <w:tcPr>
            <w:tcW w:w="1418" w:type="dxa"/>
            <w:shd w:val="clear" w:color="auto" w:fill="auto"/>
          </w:tcPr>
          <w:p w:rsidR="00913295" w:rsidRDefault="00102683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913295" w:rsidRDefault="00635993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 of Committee</w:t>
            </w:r>
            <w:r w:rsidR="00B47C2D"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913295" w:rsidRPr="006C4597" w:rsidTr="00197058">
        <w:tc>
          <w:tcPr>
            <w:tcW w:w="568" w:type="dxa"/>
            <w:shd w:val="clear" w:color="auto" w:fill="auto"/>
          </w:tcPr>
          <w:p w:rsidR="00913295" w:rsidRPr="007A7845" w:rsidRDefault="00913295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913295" w:rsidRPr="00AE0973" w:rsidRDefault="00B47C2D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nual Report from the Audit Committee</w:t>
            </w:r>
          </w:p>
        </w:tc>
        <w:tc>
          <w:tcPr>
            <w:tcW w:w="1418" w:type="dxa"/>
            <w:shd w:val="clear" w:color="auto" w:fill="auto"/>
          </w:tcPr>
          <w:p w:rsidR="00913295" w:rsidRDefault="00102683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913295" w:rsidRDefault="00635993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 of Committee</w:t>
            </w:r>
          </w:p>
        </w:tc>
        <w:tc>
          <w:tcPr>
            <w:tcW w:w="1276" w:type="dxa"/>
            <w:shd w:val="clear" w:color="auto" w:fill="auto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913295" w:rsidRDefault="00913295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635993" w:rsidRPr="006C4597" w:rsidTr="00197058">
        <w:tc>
          <w:tcPr>
            <w:tcW w:w="568" w:type="dxa"/>
            <w:shd w:val="clear" w:color="auto" w:fill="auto"/>
          </w:tcPr>
          <w:p w:rsidR="00635993" w:rsidRPr="007A7845" w:rsidRDefault="00635993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635993" w:rsidRDefault="00635993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nual Report from the Governance &amp; Search Committee</w:t>
            </w:r>
          </w:p>
        </w:tc>
        <w:tc>
          <w:tcPr>
            <w:tcW w:w="1418" w:type="dxa"/>
            <w:shd w:val="clear" w:color="auto" w:fill="auto"/>
          </w:tcPr>
          <w:p w:rsidR="00635993" w:rsidRDefault="00102683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635993" w:rsidRDefault="00635993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 of Committee</w:t>
            </w:r>
          </w:p>
        </w:tc>
        <w:tc>
          <w:tcPr>
            <w:tcW w:w="1276" w:type="dxa"/>
            <w:shd w:val="clear" w:color="auto" w:fill="auto"/>
          </w:tcPr>
          <w:p w:rsidR="00635993" w:rsidRDefault="00635993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635993" w:rsidRDefault="00635993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010BAE" w:rsidRPr="006C4597" w:rsidTr="00197058">
        <w:tc>
          <w:tcPr>
            <w:tcW w:w="568" w:type="dxa"/>
            <w:shd w:val="clear" w:color="auto" w:fill="auto"/>
          </w:tcPr>
          <w:p w:rsidR="00010BAE" w:rsidRPr="007A7845" w:rsidRDefault="00010BAE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010BAE" w:rsidRDefault="00010BAE" w:rsidP="005453F9">
            <w:pPr>
              <w:spacing w:after="120"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nual Report</w:t>
            </w:r>
          </w:p>
        </w:tc>
        <w:tc>
          <w:tcPr>
            <w:tcW w:w="1418" w:type="dxa"/>
            <w:shd w:val="clear" w:color="auto" w:fill="auto"/>
          </w:tcPr>
          <w:p w:rsidR="00010BAE" w:rsidRDefault="00102683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rove</w:t>
            </w:r>
          </w:p>
        </w:tc>
        <w:tc>
          <w:tcPr>
            <w:tcW w:w="2693" w:type="dxa"/>
            <w:shd w:val="clear" w:color="auto" w:fill="auto"/>
          </w:tcPr>
          <w:p w:rsidR="00010BAE" w:rsidRDefault="00380CDF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010BAE" w:rsidRDefault="00010BAE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010BAE" w:rsidRDefault="00010BAE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7A7845" w:rsidRDefault="005453F9" w:rsidP="005453F9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1073F3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 w:rsidRPr="001073F3">
              <w:rPr>
                <w:sz w:val="22"/>
                <w:szCs w:val="22"/>
              </w:rPr>
              <w:t xml:space="preserve">Minutes of Sub Committees </w:t>
            </w:r>
          </w:p>
          <w:p w:rsidR="005453F9" w:rsidRDefault="00A00040" w:rsidP="001073F3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1073F3">
              <w:rPr>
                <w:rFonts w:ascii="Arial" w:hAnsi="Arial" w:cs="Arial"/>
                <w:sz w:val="22"/>
                <w:szCs w:val="22"/>
              </w:rPr>
              <w:t xml:space="preserve">Audit </w:t>
            </w:r>
            <w:r w:rsidR="00102683">
              <w:rPr>
                <w:rFonts w:ascii="Arial" w:hAnsi="Arial" w:cs="Arial"/>
                <w:sz w:val="22"/>
                <w:szCs w:val="22"/>
              </w:rPr>
              <w:t>–</w:t>
            </w:r>
            <w:r w:rsidRPr="001073F3">
              <w:rPr>
                <w:rFonts w:ascii="Arial" w:hAnsi="Arial" w:cs="Arial"/>
                <w:sz w:val="22"/>
                <w:szCs w:val="22"/>
              </w:rPr>
              <w:t xml:space="preserve"> June</w:t>
            </w:r>
          </w:p>
          <w:p w:rsidR="00102683" w:rsidRPr="001073F3" w:rsidRDefault="00102683" w:rsidP="001073F3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G&amp;S - </w:t>
            </w:r>
            <w:r w:rsidR="00F122D3">
              <w:rPr>
                <w:rFonts w:ascii="Arial" w:hAnsi="Arial" w:cs="Arial"/>
                <w:sz w:val="22"/>
                <w:szCs w:val="22"/>
              </w:rPr>
              <w:t>September</w:t>
            </w:r>
          </w:p>
          <w:p w:rsidR="005453F9" w:rsidRPr="001073F3" w:rsidRDefault="00102683" w:rsidP="005453F9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Academic Committee - July</w:t>
            </w:r>
          </w:p>
          <w:p w:rsidR="00102683" w:rsidRPr="00102683" w:rsidRDefault="00A00040" w:rsidP="00102683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sz w:val="22"/>
                <w:szCs w:val="22"/>
              </w:rPr>
            </w:pPr>
            <w:r w:rsidRPr="001073F3">
              <w:rPr>
                <w:rFonts w:ascii="Arial" w:hAnsi="Arial" w:cs="Arial"/>
                <w:sz w:val="22"/>
                <w:szCs w:val="22"/>
              </w:rPr>
              <w:t xml:space="preserve">CPG </w:t>
            </w:r>
            <w:r w:rsidR="00102683">
              <w:rPr>
                <w:rFonts w:ascii="Arial" w:hAnsi="Arial" w:cs="Arial"/>
                <w:sz w:val="22"/>
                <w:szCs w:val="22"/>
              </w:rPr>
              <w:t>–</w:t>
            </w:r>
            <w:r w:rsidRPr="001073F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02683">
              <w:rPr>
                <w:rFonts w:ascii="Arial" w:hAnsi="Arial" w:cs="Arial"/>
                <w:sz w:val="22"/>
                <w:szCs w:val="22"/>
              </w:rPr>
              <w:t>September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irs of Committees</w:t>
            </w:r>
          </w:p>
        </w:tc>
        <w:tc>
          <w:tcPr>
            <w:tcW w:w="1276" w:type="dxa"/>
            <w:shd w:val="clear" w:color="auto" w:fill="auto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Default="005453F9" w:rsidP="005453F9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9782" w:type="dxa"/>
            <w:gridSpan w:val="5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  <w:r w:rsidRPr="006C4597">
              <w:rPr>
                <w:b/>
                <w:sz w:val="22"/>
                <w:szCs w:val="22"/>
              </w:rPr>
              <w:t>OTHER MATTERS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b/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86562F" w:rsidRDefault="005453F9" w:rsidP="005453F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3827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fS Reportable Events</w:t>
            </w:r>
          </w:p>
        </w:tc>
        <w:tc>
          <w:tcPr>
            <w:tcW w:w="1418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formation</w:t>
            </w:r>
          </w:p>
        </w:tc>
        <w:tc>
          <w:tcPr>
            <w:tcW w:w="2693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al</w:t>
            </w:r>
          </w:p>
        </w:tc>
        <w:tc>
          <w:tcPr>
            <w:tcW w:w="1276" w:type="dxa"/>
            <w:shd w:val="clear" w:color="auto" w:fill="auto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86562F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EB2B13" w:rsidRPr="00EB2B13" w:rsidRDefault="00635993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F04554">
              <w:rPr>
                <w:sz w:val="22"/>
                <w:szCs w:val="22"/>
              </w:rPr>
              <w:t>1</w:t>
            </w:r>
            <w:r w:rsidR="00EB2B13"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5453F9" w:rsidRPr="006C4597" w:rsidRDefault="00EB2B13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fidential Items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5E732F" w:rsidRPr="006C4597" w:rsidTr="00197058">
        <w:tc>
          <w:tcPr>
            <w:tcW w:w="568" w:type="dxa"/>
            <w:shd w:val="clear" w:color="auto" w:fill="auto"/>
          </w:tcPr>
          <w:p w:rsidR="005E732F" w:rsidRDefault="005E732F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F04554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9F7538" w:rsidRPr="00B47C2D" w:rsidRDefault="005E732F" w:rsidP="00B47C2D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Any other competent business</w:t>
            </w:r>
          </w:p>
        </w:tc>
        <w:tc>
          <w:tcPr>
            <w:tcW w:w="1418" w:type="dxa"/>
            <w:shd w:val="clear" w:color="auto" w:fill="auto"/>
          </w:tcPr>
          <w:p w:rsidR="005E732F" w:rsidRPr="00887E8F" w:rsidRDefault="005E732F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693" w:type="dxa"/>
            <w:shd w:val="clear" w:color="auto" w:fill="auto"/>
          </w:tcPr>
          <w:p w:rsidR="00BD5AA3" w:rsidRPr="006C4597" w:rsidRDefault="00BD5AA3" w:rsidP="005453F9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276" w:type="dxa"/>
            <w:shd w:val="clear" w:color="auto" w:fill="auto"/>
          </w:tcPr>
          <w:p w:rsidR="00BD5AA3" w:rsidRPr="00BD5AA3" w:rsidRDefault="00BD5AA3" w:rsidP="005453F9">
            <w:pPr>
              <w:spacing w:line="360" w:lineRule="auto"/>
              <w:rPr>
                <w:sz w:val="20"/>
                <w:szCs w:val="20"/>
              </w:rPr>
            </w:pPr>
          </w:p>
        </w:tc>
        <w:tc>
          <w:tcPr>
            <w:tcW w:w="817" w:type="dxa"/>
          </w:tcPr>
          <w:p w:rsidR="005E732F" w:rsidRDefault="005E732F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EB2B13" w:rsidRDefault="00EB2B13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F04554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3827" w:type="dxa"/>
            <w:shd w:val="clear" w:color="auto" w:fill="auto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Review of meeting </w:t>
            </w:r>
          </w:p>
        </w:tc>
        <w:tc>
          <w:tcPr>
            <w:tcW w:w="1418" w:type="dxa"/>
            <w:shd w:val="clear" w:color="auto" w:fill="auto"/>
          </w:tcPr>
          <w:p w:rsidR="005453F9" w:rsidRDefault="005453F9" w:rsidP="005453F9">
            <w:pPr>
              <w:spacing w:line="360" w:lineRule="auto"/>
            </w:pPr>
            <w:r w:rsidRPr="00887E8F">
              <w:rPr>
                <w:sz w:val="22"/>
                <w:szCs w:val="22"/>
              </w:rPr>
              <w:t>Discuss</w:t>
            </w:r>
          </w:p>
        </w:tc>
        <w:tc>
          <w:tcPr>
            <w:tcW w:w="2693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>Chair</w:t>
            </w:r>
          </w:p>
        </w:tc>
        <w:tc>
          <w:tcPr>
            <w:tcW w:w="1276" w:type="dxa"/>
            <w:shd w:val="clear" w:color="auto" w:fill="auto"/>
          </w:tcPr>
          <w:p w:rsidR="005453F9" w:rsidRPr="006C4597" w:rsidRDefault="005453F9" w:rsidP="005453F9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817" w:type="dxa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  <w:tr w:rsidR="005453F9" w:rsidRPr="006C4597" w:rsidTr="00197058">
        <w:tc>
          <w:tcPr>
            <w:tcW w:w="568" w:type="dxa"/>
            <w:shd w:val="clear" w:color="auto" w:fill="auto"/>
          </w:tcPr>
          <w:p w:rsidR="005453F9" w:rsidRPr="00EB2B13" w:rsidRDefault="00EB2B13" w:rsidP="00EB2B13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F04554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9214" w:type="dxa"/>
            <w:gridSpan w:val="4"/>
            <w:shd w:val="clear" w:color="auto" w:fill="auto"/>
          </w:tcPr>
          <w:p w:rsidR="005453F9" w:rsidRPr="006C4597" w:rsidRDefault="005453F9" w:rsidP="005453F9">
            <w:pPr>
              <w:pStyle w:val="Default"/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Date and Time of Next Meeting: </w:t>
            </w:r>
          </w:p>
          <w:p w:rsidR="005453F9" w:rsidRPr="006C4597" w:rsidRDefault="005453F9" w:rsidP="005453F9">
            <w:pPr>
              <w:spacing w:line="276" w:lineRule="auto"/>
              <w:rPr>
                <w:sz w:val="22"/>
                <w:szCs w:val="22"/>
              </w:rPr>
            </w:pPr>
            <w:r w:rsidRPr="006C4597">
              <w:rPr>
                <w:sz w:val="22"/>
                <w:szCs w:val="22"/>
              </w:rPr>
              <w:t xml:space="preserve">The next meeting of the Corporation Board will be held on </w:t>
            </w:r>
            <w:r w:rsidR="001B34B5">
              <w:rPr>
                <w:sz w:val="22"/>
                <w:szCs w:val="22"/>
              </w:rPr>
              <w:t xml:space="preserve">Friday </w:t>
            </w:r>
            <w:r w:rsidR="00102683">
              <w:rPr>
                <w:sz w:val="22"/>
                <w:szCs w:val="22"/>
              </w:rPr>
              <w:t>4</w:t>
            </w:r>
            <w:r w:rsidR="001B34B5">
              <w:rPr>
                <w:sz w:val="22"/>
                <w:szCs w:val="22"/>
              </w:rPr>
              <w:t xml:space="preserve"> </w:t>
            </w:r>
            <w:r w:rsidR="00AC34F6">
              <w:rPr>
                <w:sz w:val="22"/>
                <w:szCs w:val="22"/>
              </w:rPr>
              <w:t>February</w:t>
            </w:r>
            <w:r w:rsidR="00EB2B13">
              <w:rPr>
                <w:sz w:val="22"/>
                <w:szCs w:val="22"/>
              </w:rPr>
              <w:t xml:space="preserve"> 202</w:t>
            </w:r>
            <w:r w:rsidR="00102683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,</w:t>
            </w:r>
            <w:r w:rsidR="00EB2B13">
              <w:rPr>
                <w:sz w:val="22"/>
                <w:szCs w:val="22"/>
              </w:rPr>
              <w:t xml:space="preserve"> at 1330hrs in Hartlepool</w:t>
            </w:r>
            <w:r w:rsidR="00AC34F6">
              <w:rPr>
                <w:sz w:val="22"/>
                <w:szCs w:val="22"/>
              </w:rPr>
              <w:t xml:space="preserve"> and via </w:t>
            </w:r>
            <w:r w:rsidR="00102683">
              <w:rPr>
                <w:sz w:val="22"/>
                <w:szCs w:val="22"/>
              </w:rPr>
              <w:t>MS Teams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817" w:type="dxa"/>
          </w:tcPr>
          <w:p w:rsidR="005453F9" w:rsidRPr="006C4597" w:rsidRDefault="005453F9" w:rsidP="005453F9">
            <w:pPr>
              <w:pStyle w:val="Default"/>
              <w:spacing w:line="360" w:lineRule="auto"/>
              <w:rPr>
                <w:sz w:val="22"/>
                <w:szCs w:val="22"/>
              </w:rPr>
            </w:pPr>
          </w:p>
        </w:tc>
      </w:tr>
    </w:tbl>
    <w:p w:rsidR="005C5B65" w:rsidRDefault="005C5B65"/>
    <w:sectPr w:rsidR="005C5B65" w:rsidSect="00DD765C">
      <w:headerReference w:type="default" r:id="rId8"/>
      <w:pgSz w:w="11906" w:h="16838"/>
      <w:pgMar w:top="851" w:right="1440" w:bottom="993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7054" w:rsidRDefault="00367054" w:rsidP="003D3A82">
      <w:r>
        <w:separator/>
      </w:r>
    </w:p>
  </w:endnote>
  <w:endnote w:type="continuationSeparator" w:id="0">
    <w:p w:rsidR="00367054" w:rsidRDefault="00367054" w:rsidP="003D3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7054" w:rsidRDefault="00367054" w:rsidP="003D3A82">
      <w:r>
        <w:separator/>
      </w:r>
    </w:p>
  </w:footnote>
  <w:footnote w:type="continuationSeparator" w:id="0">
    <w:p w:rsidR="00367054" w:rsidRDefault="00367054" w:rsidP="003D3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3A82" w:rsidRDefault="003D3A82">
    <w:pPr>
      <w:pStyle w:val="Header"/>
    </w:pPr>
  </w:p>
  <w:p w:rsidR="003D3A82" w:rsidRDefault="003D3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CA6"/>
    <w:multiLevelType w:val="hybridMultilevel"/>
    <w:tmpl w:val="352A13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C0895"/>
    <w:multiLevelType w:val="hybridMultilevel"/>
    <w:tmpl w:val="D026C5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83B16"/>
    <w:multiLevelType w:val="hybridMultilevel"/>
    <w:tmpl w:val="EB3E3EFE"/>
    <w:lvl w:ilvl="0" w:tplc="E870CD92">
      <w:start w:val="1"/>
      <w:numFmt w:val="lowerLetter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4E2D32"/>
    <w:multiLevelType w:val="hybridMultilevel"/>
    <w:tmpl w:val="0F9EA00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1D07BA"/>
    <w:multiLevelType w:val="hybridMultilevel"/>
    <w:tmpl w:val="168EA63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FBF4780"/>
    <w:multiLevelType w:val="hybridMultilevel"/>
    <w:tmpl w:val="5C56E0F8"/>
    <w:lvl w:ilvl="0" w:tplc="C2A839A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1C74E4"/>
    <w:multiLevelType w:val="hybridMultilevel"/>
    <w:tmpl w:val="C0D2ECAE"/>
    <w:lvl w:ilvl="0" w:tplc="839468CE">
      <w:start w:val="1"/>
      <w:numFmt w:val="lowerLetter"/>
      <w:lvlText w:val="%1)"/>
      <w:lvlJc w:val="left"/>
      <w:pPr>
        <w:ind w:left="720" w:hanging="360"/>
      </w:pPr>
      <w:rPr>
        <w:rFonts w:ascii="Arial" w:eastAsiaTheme="minorHAnsi" w:hAnsi="Arial" w:cs="Aria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B95779"/>
    <w:multiLevelType w:val="hybridMultilevel"/>
    <w:tmpl w:val="0D6E9AE0"/>
    <w:lvl w:ilvl="0" w:tplc="EE1E91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A00E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861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36A9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DEA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9E6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59C4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B4E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116F3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148741B"/>
    <w:multiLevelType w:val="hybridMultilevel"/>
    <w:tmpl w:val="E2C6876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4E6CE2"/>
    <w:multiLevelType w:val="hybridMultilevel"/>
    <w:tmpl w:val="DCC2BDE2"/>
    <w:lvl w:ilvl="0" w:tplc="225697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9CAF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684B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8AB5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FA4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CCD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0E4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F0C62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7C78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63713A52"/>
    <w:multiLevelType w:val="hybridMultilevel"/>
    <w:tmpl w:val="136EDA28"/>
    <w:lvl w:ilvl="0" w:tplc="926E08D2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3E32183"/>
    <w:multiLevelType w:val="hybridMultilevel"/>
    <w:tmpl w:val="BF8C0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3055B9"/>
    <w:multiLevelType w:val="hybridMultilevel"/>
    <w:tmpl w:val="097C23AE"/>
    <w:lvl w:ilvl="0" w:tplc="28CEAB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0"/>
  </w:num>
  <w:num w:numId="4">
    <w:abstractNumId w:val="7"/>
  </w:num>
  <w:num w:numId="5">
    <w:abstractNumId w:val="10"/>
  </w:num>
  <w:num w:numId="6">
    <w:abstractNumId w:val="2"/>
  </w:num>
  <w:num w:numId="7">
    <w:abstractNumId w:val="4"/>
  </w:num>
  <w:num w:numId="8">
    <w:abstractNumId w:val="1"/>
  </w:num>
  <w:num w:numId="9">
    <w:abstractNumId w:val="5"/>
  </w:num>
  <w:num w:numId="10">
    <w:abstractNumId w:val="3"/>
  </w:num>
  <w:num w:numId="11">
    <w:abstractNumId w:val="8"/>
  </w:num>
  <w:num w:numId="12">
    <w:abstractNumId w:val="6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901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cyMTExsrQwMzZT0lEKTi0uzszPAykwNKgFACqQN6otAAAA"/>
  </w:docVars>
  <w:rsids>
    <w:rsidRoot w:val="0069542A"/>
    <w:rsid w:val="0001002C"/>
    <w:rsid w:val="00010BAE"/>
    <w:rsid w:val="000167F3"/>
    <w:rsid w:val="00021DDC"/>
    <w:rsid w:val="00041E13"/>
    <w:rsid w:val="00076ED2"/>
    <w:rsid w:val="00080784"/>
    <w:rsid w:val="0008429C"/>
    <w:rsid w:val="00096E25"/>
    <w:rsid w:val="000D3BDE"/>
    <w:rsid w:val="000F71AB"/>
    <w:rsid w:val="00102683"/>
    <w:rsid w:val="001073F3"/>
    <w:rsid w:val="00111955"/>
    <w:rsid w:val="001159CA"/>
    <w:rsid w:val="0013601E"/>
    <w:rsid w:val="001445F8"/>
    <w:rsid w:val="00184340"/>
    <w:rsid w:val="00193173"/>
    <w:rsid w:val="00197058"/>
    <w:rsid w:val="00197C9C"/>
    <w:rsid w:val="001A73B8"/>
    <w:rsid w:val="001B34B5"/>
    <w:rsid w:val="001C2464"/>
    <w:rsid w:val="001D36D0"/>
    <w:rsid w:val="001E5463"/>
    <w:rsid w:val="001F0B52"/>
    <w:rsid w:val="001F0E39"/>
    <w:rsid w:val="001F3248"/>
    <w:rsid w:val="001F612E"/>
    <w:rsid w:val="00207FED"/>
    <w:rsid w:val="002138F8"/>
    <w:rsid w:val="00227D34"/>
    <w:rsid w:val="00230591"/>
    <w:rsid w:val="00235433"/>
    <w:rsid w:val="00236119"/>
    <w:rsid w:val="002408A9"/>
    <w:rsid w:val="002B0DD4"/>
    <w:rsid w:val="002B575D"/>
    <w:rsid w:val="002F2862"/>
    <w:rsid w:val="00307960"/>
    <w:rsid w:val="003127CB"/>
    <w:rsid w:val="00327FC4"/>
    <w:rsid w:val="003362AF"/>
    <w:rsid w:val="00337E04"/>
    <w:rsid w:val="003461F1"/>
    <w:rsid w:val="003655FE"/>
    <w:rsid w:val="00367054"/>
    <w:rsid w:val="00376688"/>
    <w:rsid w:val="00380CDF"/>
    <w:rsid w:val="00380CFD"/>
    <w:rsid w:val="00384B78"/>
    <w:rsid w:val="003858C5"/>
    <w:rsid w:val="003976E1"/>
    <w:rsid w:val="003A33C5"/>
    <w:rsid w:val="003A45B1"/>
    <w:rsid w:val="003A52CC"/>
    <w:rsid w:val="003A651C"/>
    <w:rsid w:val="003B7045"/>
    <w:rsid w:val="003B715E"/>
    <w:rsid w:val="003D3A82"/>
    <w:rsid w:val="003E3E98"/>
    <w:rsid w:val="003E66AB"/>
    <w:rsid w:val="003F132E"/>
    <w:rsid w:val="003F76E0"/>
    <w:rsid w:val="00432248"/>
    <w:rsid w:val="00443AC8"/>
    <w:rsid w:val="00452169"/>
    <w:rsid w:val="00464640"/>
    <w:rsid w:val="00481BF6"/>
    <w:rsid w:val="00490232"/>
    <w:rsid w:val="00491AA5"/>
    <w:rsid w:val="004A4AA9"/>
    <w:rsid w:val="004A5052"/>
    <w:rsid w:val="004A693B"/>
    <w:rsid w:val="004B7625"/>
    <w:rsid w:val="004C20F6"/>
    <w:rsid w:val="004C3FC4"/>
    <w:rsid w:val="004C5549"/>
    <w:rsid w:val="004D0A56"/>
    <w:rsid w:val="004D30A9"/>
    <w:rsid w:val="004D7859"/>
    <w:rsid w:val="004E3406"/>
    <w:rsid w:val="004E4963"/>
    <w:rsid w:val="004F5F53"/>
    <w:rsid w:val="00512CBA"/>
    <w:rsid w:val="00513352"/>
    <w:rsid w:val="00520334"/>
    <w:rsid w:val="00523F8D"/>
    <w:rsid w:val="005354AF"/>
    <w:rsid w:val="005453F9"/>
    <w:rsid w:val="00550D15"/>
    <w:rsid w:val="00565E09"/>
    <w:rsid w:val="00565E95"/>
    <w:rsid w:val="00567F9E"/>
    <w:rsid w:val="00571043"/>
    <w:rsid w:val="00582A03"/>
    <w:rsid w:val="00585078"/>
    <w:rsid w:val="0058788B"/>
    <w:rsid w:val="00597BB4"/>
    <w:rsid w:val="005A01F7"/>
    <w:rsid w:val="005C5B65"/>
    <w:rsid w:val="005D48FF"/>
    <w:rsid w:val="005E387C"/>
    <w:rsid w:val="005E42E9"/>
    <w:rsid w:val="005E732F"/>
    <w:rsid w:val="005F0B1C"/>
    <w:rsid w:val="005F7C12"/>
    <w:rsid w:val="00616B0F"/>
    <w:rsid w:val="00625218"/>
    <w:rsid w:val="00635993"/>
    <w:rsid w:val="0064655C"/>
    <w:rsid w:val="00666D8F"/>
    <w:rsid w:val="00674DD5"/>
    <w:rsid w:val="006833EE"/>
    <w:rsid w:val="006850C8"/>
    <w:rsid w:val="006938B0"/>
    <w:rsid w:val="0069542A"/>
    <w:rsid w:val="006A602D"/>
    <w:rsid w:val="006A6594"/>
    <w:rsid w:val="006B26FC"/>
    <w:rsid w:val="006B2B84"/>
    <w:rsid w:val="006B6769"/>
    <w:rsid w:val="006B79AB"/>
    <w:rsid w:val="006C4597"/>
    <w:rsid w:val="006C75F9"/>
    <w:rsid w:val="006E0693"/>
    <w:rsid w:val="006E3AB3"/>
    <w:rsid w:val="00714F81"/>
    <w:rsid w:val="00720975"/>
    <w:rsid w:val="00781AF7"/>
    <w:rsid w:val="00785204"/>
    <w:rsid w:val="007979FE"/>
    <w:rsid w:val="007A318D"/>
    <w:rsid w:val="007A7845"/>
    <w:rsid w:val="007C112B"/>
    <w:rsid w:val="007C42ED"/>
    <w:rsid w:val="007C748E"/>
    <w:rsid w:val="008061E8"/>
    <w:rsid w:val="008233C0"/>
    <w:rsid w:val="0083255D"/>
    <w:rsid w:val="008341BA"/>
    <w:rsid w:val="00847B0C"/>
    <w:rsid w:val="0086562F"/>
    <w:rsid w:val="008712FB"/>
    <w:rsid w:val="00891118"/>
    <w:rsid w:val="008A0F72"/>
    <w:rsid w:val="008B6096"/>
    <w:rsid w:val="008C6537"/>
    <w:rsid w:val="008D33A5"/>
    <w:rsid w:val="008F53D2"/>
    <w:rsid w:val="008F7D93"/>
    <w:rsid w:val="00913295"/>
    <w:rsid w:val="00917509"/>
    <w:rsid w:val="00924170"/>
    <w:rsid w:val="00935233"/>
    <w:rsid w:val="00935C05"/>
    <w:rsid w:val="009643C2"/>
    <w:rsid w:val="00971C2E"/>
    <w:rsid w:val="00976198"/>
    <w:rsid w:val="00981DE1"/>
    <w:rsid w:val="00984830"/>
    <w:rsid w:val="00984FEF"/>
    <w:rsid w:val="009A584C"/>
    <w:rsid w:val="009A755D"/>
    <w:rsid w:val="009C2AFF"/>
    <w:rsid w:val="009E4FA5"/>
    <w:rsid w:val="009F7538"/>
    <w:rsid w:val="00A00040"/>
    <w:rsid w:val="00A21773"/>
    <w:rsid w:val="00A23C56"/>
    <w:rsid w:val="00A24EB6"/>
    <w:rsid w:val="00A261D2"/>
    <w:rsid w:val="00A27126"/>
    <w:rsid w:val="00A32CD2"/>
    <w:rsid w:val="00A32EB6"/>
    <w:rsid w:val="00A33251"/>
    <w:rsid w:val="00A34408"/>
    <w:rsid w:val="00A37F80"/>
    <w:rsid w:val="00A40EA9"/>
    <w:rsid w:val="00A5580A"/>
    <w:rsid w:val="00A65B74"/>
    <w:rsid w:val="00A7181C"/>
    <w:rsid w:val="00A752CE"/>
    <w:rsid w:val="00AA6856"/>
    <w:rsid w:val="00AB4257"/>
    <w:rsid w:val="00AC34F6"/>
    <w:rsid w:val="00AD1B62"/>
    <w:rsid w:val="00AE081D"/>
    <w:rsid w:val="00AE0973"/>
    <w:rsid w:val="00AE1D8A"/>
    <w:rsid w:val="00AE1FB3"/>
    <w:rsid w:val="00B1088A"/>
    <w:rsid w:val="00B127AF"/>
    <w:rsid w:val="00B35F69"/>
    <w:rsid w:val="00B4190F"/>
    <w:rsid w:val="00B47C2D"/>
    <w:rsid w:val="00B5541C"/>
    <w:rsid w:val="00B55548"/>
    <w:rsid w:val="00B9193D"/>
    <w:rsid w:val="00BA1E98"/>
    <w:rsid w:val="00BA2EC4"/>
    <w:rsid w:val="00BB7EC5"/>
    <w:rsid w:val="00BD5AA3"/>
    <w:rsid w:val="00BE59B2"/>
    <w:rsid w:val="00BF3B7E"/>
    <w:rsid w:val="00BF6A89"/>
    <w:rsid w:val="00C10EDB"/>
    <w:rsid w:val="00C11211"/>
    <w:rsid w:val="00C1612B"/>
    <w:rsid w:val="00C3579F"/>
    <w:rsid w:val="00C5149E"/>
    <w:rsid w:val="00C52A35"/>
    <w:rsid w:val="00C52EB3"/>
    <w:rsid w:val="00CA2510"/>
    <w:rsid w:val="00CA397B"/>
    <w:rsid w:val="00CB4A59"/>
    <w:rsid w:val="00CB620F"/>
    <w:rsid w:val="00CC268C"/>
    <w:rsid w:val="00CE1751"/>
    <w:rsid w:val="00CE1C7E"/>
    <w:rsid w:val="00CF0F0B"/>
    <w:rsid w:val="00CF7ED3"/>
    <w:rsid w:val="00D069AA"/>
    <w:rsid w:val="00D10B73"/>
    <w:rsid w:val="00D35B24"/>
    <w:rsid w:val="00D4277C"/>
    <w:rsid w:val="00D51A63"/>
    <w:rsid w:val="00D579D6"/>
    <w:rsid w:val="00D66048"/>
    <w:rsid w:val="00D70430"/>
    <w:rsid w:val="00D75FAA"/>
    <w:rsid w:val="00D81CEC"/>
    <w:rsid w:val="00DA31D9"/>
    <w:rsid w:val="00DD765C"/>
    <w:rsid w:val="00DE42D9"/>
    <w:rsid w:val="00E22D51"/>
    <w:rsid w:val="00E25588"/>
    <w:rsid w:val="00E256B7"/>
    <w:rsid w:val="00E43143"/>
    <w:rsid w:val="00E4559D"/>
    <w:rsid w:val="00E52EB0"/>
    <w:rsid w:val="00E5476F"/>
    <w:rsid w:val="00E667AA"/>
    <w:rsid w:val="00E90DCB"/>
    <w:rsid w:val="00EB2B13"/>
    <w:rsid w:val="00EE077E"/>
    <w:rsid w:val="00EE5297"/>
    <w:rsid w:val="00F04554"/>
    <w:rsid w:val="00F04AE4"/>
    <w:rsid w:val="00F067FC"/>
    <w:rsid w:val="00F122D3"/>
    <w:rsid w:val="00F13F41"/>
    <w:rsid w:val="00F1751A"/>
    <w:rsid w:val="00F31ED1"/>
    <w:rsid w:val="00F425B2"/>
    <w:rsid w:val="00F428BC"/>
    <w:rsid w:val="00F44E0A"/>
    <w:rsid w:val="00F46E40"/>
    <w:rsid w:val="00F53EA9"/>
    <w:rsid w:val="00F614A5"/>
    <w:rsid w:val="00F623C8"/>
    <w:rsid w:val="00F72A4D"/>
    <w:rsid w:val="00F87C6F"/>
    <w:rsid w:val="00FA221C"/>
    <w:rsid w:val="00FA4819"/>
    <w:rsid w:val="00FB06C3"/>
    <w:rsid w:val="00FC5371"/>
    <w:rsid w:val="00FC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0113"/>
    <o:shapelayout v:ext="edit">
      <o:idmap v:ext="edit" data="1"/>
    </o:shapelayout>
  </w:shapeDefaults>
  <w:decimalSymbol w:val="."/>
  <w:listSeparator w:val=","/>
  <w14:docId w14:val="161CD1F0"/>
  <w15:docId w15:val="{D5DCD13F-D1BD-4FC1-9561-97ECA2E4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542A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542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NoSpacing">
    <w:name w:val="No Spacing"/>
    <w:uiPriority w:val="1"/>
    <w:qFormat/>
    <w:rsid w:val="00F1751A"/>
    <w:pPr>
      <w:spacing w:after="0" w:line="240" w:lineRule="auto"/>
      <w:jc w:val="both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1AA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AA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51A63"/>
    <w:pPr>
      <w:ind w:left="720"/>
      <w:contextualSpacing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A82"/>
    <w:rPr>
      <w:rFonts w:ascii="Arial" w:hAnsi="Arial" w:cs="Arial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D3A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A82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3A5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56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62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4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3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4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3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5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ollege of Art &amp; Design</Company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ie White</dc:creator>
  <cp:lastModifiedBy>Lesley McLaren</cp:lastModifiedBy>
  <cp:revision>13</cp:revision>
  <cp:lastPrinted>2021-11-29T09:03:00Z</cp:lastPrinted>
  <dcterms:created xsi:type="dcterms:W3CDTF">2021-11-15T11:44:00Z</dcterms:created>
  <dcterms:modified xsi:type="dcterms:W3CDTF">2022-05-09T08:07:00Z</dcterms:modified>
</cp:coreProperties>
</file>